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D3CF5C" w14:textId="77777777" w:rsidR="00FE067E" w:rsidRPr="00811347" w:rsidRDefault="00CD36CF" w:rsidP="00CC1F3B">
      <w:pPr>
        <w:pStyle w:val="TitlePageOrigin"/>
        <w:rPr>
          <w:color w:val="auto"/>
        </w:rPr>
      </w:pPr>
      <w:r w:rsidRPr="00811347">
        <w:rPr>
          <w:color w:val="auto"/>
        </w:rPr>
        <w:t>WEST virginia legislature</w:t>
      </w:r>
    </w:p>
    <w:p w14:paraId="7DC6DE80" w14:textId="77777777" w:rsidR="00CD36CF" w:rsidRPr="00811347" w:rsidRDefault="00CD36CF" w:rsidP="00CC1F3B">
      <w:pPr>
        <w:pStyle w:val="TitlePageSession"/>
        <w:rPr>
          <w:color w:val="auto"/>
        </w:rPr>
      </w:pPr>
      <w:r w:rsidRPr="00811347">
        <w:rPr>
          <w:color w:val="auto"/>
        </w:rPr>
        <w:t>20</w:t>
      </w:r>
      <w:r w:rsidR="00CB1ADC" w:rsidRPr="00811347">
        <w:rPr>
          <w:color w:val="auto"/>
        </w:rPr>
        <w:t>2</w:t>
      </w:r>
      <w:r w:rsidR="004D36C4" w:rsidRPr="00811347">
        <w:rPr>
          <w:color w:val="auto"/>
        </w:rPr>
        <w:t>1</w:t>
      </w:r>
      <w:r w:rsidRPr="00811347">
        <w:rPr>
          <w:color w:val="auto"/>
        </w:rPr>
        <w:t xml:space="preserve"> regular session</w:t>
      </w:r>
    </w:p>
    <w:p w14:paraId="5152CBC9" w14:textId="33FCC47C" w:rsidR="00CD36CF" w:rsidRPr="00811347" w:rsidRDefault="001B74B2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>
            <w:rPr>
              <w:color w:val="auto"/>
            </w:rPr>
            <w:t>Enrolled</w:t>
          </w:r>
        </w:sdtContent>
      </w:sdt>
    </w:p>
    <w:p w14:paraId="7060BE73" w14:textId="33C90A5A" w:rsidR="00CD36CF" w:rsidRPr="00811347" w:rsidRDefault="001B74B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1D1F23" w:rsidRPr="00811347">
            <w:rPr>
              <w:color w:val="auto"/>
            </w:rPr>
            <w:t>Senate</w:t>
          </w:r>
        </w:sdtContent>
      </w:sdt>
      <w:r w:rsidR="00303684" w:rsidRPr="00811347">
        <w:rPr>
          <w:color w:val="auto"/>
        </w:rPr>
        <w:t xml:space="preserve"> </w:t>
      </w:r>
      <w:r w:rsidR="00CD36CF" w:rsidRPr="00811347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F107C1">
            <w:rPr>
              <w:color w:val="auto"/>
            </w:rPr>
            <w:t>359</w:t>
          </w:r>
        </w:sdtContent>
      </w:sdt>
    </w:p>
    <w:p w14:paraId="4A773936" w14:textId="1E72D7A7" w:rsidR="00CD36CF" w:rsidRPr="00811347" w:rsidRDefault="00CD36CF" w:rsidP="00CC1F3B">
      <w:pPr>
        <w:pStyle w:val="Sponsors"/>
        <w:rPr>
          <w:color w:val="auto"/>
        </w:rPr>
      </w:pPr>
      <w:r w:rsidRPr="00811347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1D1F23" w:rsidRPr="00811347">
            <w:rPr>
              <w:color w:val="auto"/>
            </w:rPr>
            <w:t>Senator</w:t>
          </w:r>
          <w:r w:rsidR="00964341">
            <w:rPr>
              <w:color w:val="auto"/>
            </w:rPr>
            <w:t>s</w:t>
          </w:r>
          <w:r w:rsidR="001D1F23" w:rsidRPr="00811347">
            <w:rPr>
              <w:color w:val="auto"/>
            </w:rPr>
            <w:t xml:space="preserve"> </w:t>
          </w:r>
          <w:r w:rsidR="00CE52FC">
            <w:rPr>
              <w:color w:val="auto"/>
            </w:rPr>
            <w:t>Sypolt</w:t>
          </w:r>
          <w:r w:rsidR="004E4CDB">
            <w:rPr>
              <w:color w:val="auto"/>
            </w:rPr>
            <w:t>,</w:t>
          </w:r>
          <w:r w:rsidR="00964341">
            <w:rPr>
              <w:color w:val="auto"/>
            </w:rPr>
            <w:t xml:space="preserve"> Stollings</w:t>
          </w:r>
          <w:r w:rsidR="004E4CDB">
            <w:rPr>
              <w:color w:val="auto"/>
            </w:rPr>
            <w:t>, Woodrum, Nelson</w:t>
          </w:r>
          <w:r w:rsidR="00857AC6">
            <w:rPr>
              <w:color w:val="auto"/>
            </w:rPr>
            <w:t>, Baldwin</w:t>
          </w:r>
          <w:r w:rsidR="00121D26">
            <w:rPr>
              <w:color w:val="auto"/>
            </w:rPr>
            <w:t>, and Roberts</w:t>
          </w:r>
        </w:sdtContent>
      </w:sdt>
    </w:p>
    <w:p w14:paraId="5ADABB23" w14:textId="6A7AF605" w:rsidR="00E831B3" w:rsidRPr="00811347" w:rsidRDefault="00CD36CF" w:rsidP="00CC1F3B">
      <w:pPr>
        <w:pStyle w:val="References"/>
        <w:rPr>
          <w:color w:val="auto"/>
        </w:rPr>
      </w:pPr>
      <w:r w:rsidRPr="00811347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1B74B2">
            <w:rPr>
              <w:color w:val="auto"/>
            </w:rPr>
            <w:t>Passed April 9, 2021; in effect 90 days from passage</w:t>
          </w:r>
        </w:sdtContent>
      </w:sdt>
      <w:r w:rsidRPr="00811347">
        <w:rPr>
          <w:color w:val="auto"/>
        </w:rPr>
        <w:t>]</w:t>
      </w:r>
    </w:p>
    <w:p w14:paraId="580A0CDA" w14:textId="0BEF3389" w:rsidR="001B74B2" w:rsidRPr="00A30734" w:rsidRDefault="001B74B2" w:rsidP="001B74B2">
      <w:pPr>
        <w:pStyle w:val="TitleSection"/>
      </w:pPr>
      <w:r w:rsidRPr="00A30734">
        <w:lastRenderedPageBreak/>
        <w:t>A</w:t>
      </w:r>
      <w:r>
        <w:t>N ACT</w:t>
      </w:r>
      <w:r w:rsidRPr="00A30734">
        <w:t xml:space="preserve"> to amend the Code of West Virginia, 1931, as amended, by adding thereto a new section, designated §17C-4-17, relating to law enforcement making reasonable attempt to contact a landowner or less</w:t>
      </w:r>
      <w:r>
        <w:t>ee</w:t>
      </w:r>
      <w:r w:rsidRPr="00A30734">
        <w:t xml:space="preserve"> when an accident occurs that damages a fence that could contain livestock.</w:t>
      </w:r>
    </w:p>
    <w:p w14:paraId="769AC98F" w14:textId="77777777" w:rsidR="00303684" w:rsidRPr="00811347" w:rsidRDefault="00303684" w:rsidP="00CC1F3B">
      <w:pPr>
        <w:pStyle w:val="EnactingClause"/>
        <w:rPr>
          <w:color w:val="auto"/>
        </w:rPr>
        <w:sectPr w:rsidR="00303684" w:rsidRPr="00811347" w:rsidSect="00B656CE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811347">
        <w:rPr>
          <w:color w:val="auto"/>
        </w:rPr>
        <w:t>Be it enacted by the Legislature of West Virginia:</w:t>
      </w:r>
    </w:p>
    <w:p w14:paraId="1345311A" w14:textId="77777777" w:rsidR="0069459C" w:rsidRPr="00811347" w:rsidRDefault="0069459C" w:rsidP="0069459C">
      <w:pPr>
        <w:widowControl w:val="0"/>
        <w:suppressLineNumbers/>
        <w:ind w:left="720" w:hanging="720"/>
        <w:jc w:val="both"/>
        <w:outlineLvl w:val="1"/>
        <w:rPr>
          <w:rFonts w:eastAsia="Calibri"/>
          <w:b/>
          <w:caps/>
          <w:color w:val="auto"/>
          <w:sz w:val="24"/>
        </w:rPr>
        <w:sectPr w:rsidR="0069459C" w:rsidRPr="00811347" w:rsidSect="00B656CE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811347">
        <w:rPr>
          <w:rFonts w:eastAsia="Calibri"/>
          <w:b/>
          <w:caps/>
          <w:color w:val="auto"/>
          <w:sz w:val="24"/>
        </w:rPr>
        <w:t>ARTICLE 4. ACCIDENTS.</w:t>
      </w:r>
    </w:p>
    <w:p w14:paraId="2B335BDA" w14:textId="6DBC999D" w:rsidR="008736AA" w:rsidRPr="001B74B2" w:rsidRDefault="00A04E2F" w:rsidP="00A04E2F">
      <w:pPr>
        <w:pStyle w:val="SectionHeading"/>
        <w:rPr>
          <w:color w:val="auto"/>
        </w:rPr>
      </w:pPr>
      <w:r w:rsidRPr="001B74B2">
        <w:rPr>
          <w:color w:val="auto"/>
        </w:rPr>
        <w:t>§</w:t>
      </w:r>
      <w:r w:rsidR="004678BB" w:rsidRPr="001B74B2">
        <w:rPr>
          <w:color w:val="auto"/>
        </w:rPr>
        <w:t>17C-4-17</w:t>
      </w:r>
      <w:r w:rsidR="0069459C" w:rsidRPr="001B74B2">
        <w:rPr>
          <w:color w:val="auto"/>
        </w:rPr>
        <w:t xml:space="preserve">.  </w:t>
      </w:r>
      <w:r w:rsidRPr="001B74B2">
        <w:rPr>
          <w:color w:val="auto"/>
        </w:rPr>
        <w:t>Notification of landowner when accident damages livestock fence.</w:t>
      </w:r>
    </w:p>
    <w:p w14:paraId="1A07B9FF" w14:textId="6295B1D5" w:rsidR="004678BB" w:rsidRPr="001B74B2" w:rsidRDefault="004678BB" w:rsidP="00A04E2F">
      <w:pPr>
        <w:pStyle w:val="SectionBody"/>
        <w:rPr>
          <w:color w:val="auto"/>
        </w:rPr>
      </w:pPr>
      <w:r w:rsidRPr="001B74B2">
        <w:rPr>
          <w:color w:val="auto"/>
        </w:rPr>
        <w:t xml:space="preserve">Whenever a member of the West Virginia State Police, </w:t>
      </w:r>
      <w:r w:rsidR="00121D26" w:rsidRPr="001B74B2">
        <w:rPr>
          <w:color w:val="auto"/>
        </w:rPr>
        <w:t>N</w:t>
      </w:r>
      <w:r w:rsidRPr="001B74B2">
        <w:rPr>
          <w:color w:val="auto"/>
        </w:rPr>
        <w:t xml:space="preserve">atural </w:t>
      </w:r>
      <w:r w:rsidR="00121D26" w:rsidRPr="001B74B2">
        <w:rPr>
          <w:color w:val="auto"/>
        </w:rPr>
        <w:t>R</w:t>
      </w:r>
      <w:r w:rsidRPr="001B74B2">
        <w:rPr>
          <w:color w:val="auto"/>
        </w:rPr>
        <w:t>esources police officer, a member of a county sheriff's department</w:t>
      </w:r>
      <w:r w:rsidR="004A0678" w:rsidRPr="001B74B2">
        <w:rPr>
          <w:color w:val="auto"/>
        </w:rPr>
        <w:t>,</w:t>
      </w:r>
      <w:r w:rsidRPr="001B74B2">
        <w:rPr>
          <w:color w:val="auto"/>
        </w:rPr>
        <w:t xml:space="preserve"> or a municipal police officer, in the regular course of their duties, </w:t>
      </w:r>
      <w:r w:rsidR="00965C85" w:rsidRPr="001B74B2">
        <w:rPr>
          <w:color w:val="auto"/>
        </w:rPr>
        <w:t xml:space="preserve">reports on a </w:t>
      </w:r>
      <w:r w:rsidRPr="001B74B2">
        <w:rPr>
          <w:color w:val="auto"/>
        </w:rPr>
        <w:t xml:space="preserve">crash </w:t>
      </w:r>
      <w:r w:rsidR="00965C85" w:rsidRPr="001B74B2">
        <w:rPr>
          <w:color w:val="auto"/>
        </w:rPr>
        <w:t xml:space="preserve">that causes </w:t>
      </w:r>
      <w:r w:rsidRPr="001B74B2">
        <w:rPr>
          <w:color w:val="auto"/>
        </w:rPr>
        <w:t xml:space="preserve">damage </w:t>
      </w:r>
      <w:r w:rsidR="00965C85" w:rsidRPr="001B74B2">
        <w:rPr>
          <w:color w:val="auto"/>
        </w:rPr>
        <w:t>to any fence</w:t>
      </w:r>
      <w:r w:rsidR="00460B39" w:rsidRPr="001B74B2">
        <w:rPr>
          <w:color w:val="auto"/>
        </w:rPr>
        <w:t xml:space="preserve"> that could contain livestock,</w:t>
      </w:r>
      <w:r w:rsidR="00965C85" w:rsidRPr="001B74B2">
        <w:rPr>
          <w:color w:val="auto"/>
        </w:rPr>
        <w:t xml:space="preserve"> that officer </w:t>
      </w:r>
      <w:r w:rsidR="00460B39" w:rsidRPr="001B74B2">
        <w:rPr>
          <w:color w:val="auto"/>
        </w:rPr>
        <w:t>must</w:t>
      </w:r>
      <w:r w:rsidR="00965C85" w:rsidRPr="001B74B2">
        <w:rPr>
          <w:color w:val="auto"/>
        </w:rPr>
        <w:t xml:space="preserve"> </w:t>
      </w:r>
      <w:r w:rsidR="00460B39" w:rsidRPr="001B74B2">
        <w:rPr>
          <w:color w:val="auto"/>
        </w:rPr>
        <w:t xml:space="preserve">make a reasonable attempt </w:t>
      </w:r>
      <w:r w:rsidR="00A04E2F" w:rsidRPr="001B74B2">
        <w:rPr>
          <w:color w:val="auto"/>
        </w:rPr>
        <w:t xml:space="preserve">following the accident </w:t>
      </w:r>
      <w:r w:rsidR="00965C85" w:rsidRPr="001B74B2">
        <w:rPr>
          <w:color w:val="auto"/>
        </w:rPr>
        <w:t xml:space="preserve">to contact </w:t>
      </w:r>
      <w:r w:rsidR="001B74B2" w:rsidRPr="001B74B2">
        <w:rPr>
          <w:color w:val="auto"/>
        </w:rPr>
        <w:t xml:space="preserve">either </w:t>
      </w:r>
      <w:r w:rsidR="00965C85" w:rsidRPr="001B74B2">
        <w:rPr>
          <w:color w:val="auto"/>
        </w:rPr>
        <w:t>the landowner</w:t>
      </w:r>
      <w:r w:rsidR="001B74B2" w:rsidRPr="001B74B2">
        <w:rPr>
          <w:color w:val="auto"/>
        </w:rPr>
        <w:t xml:space="preserve"> </w:t>
      </w:r>
      <w:r w:rsidR="001B74B2" w:rsidRPr="001B74B2">
        <w:rPr>
          <w:color w:val="auto"/>
        </w:rPr>
        <w:t>or any known lessee of the land to alert the landowner or lessee of the fence damage.</w:t>
      </w:r>
    </w:p>
    <w:sectPr w:rsidR="004678BB" w:rsidRPr="001B74B2" w:rsidSect="00B656CE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4645BB" w14:textId="77777777" w:rsidR="005A3DAE" w:rsidRPr="00B844FE" w:rsidRDefault="005A3DAE" w:rsidP="00B844FE">
      <w:r>
        <w:separator/>
      </w:r>
    </w:p>
  </w:endnote>
  <w:endnote w:type="continuationSeparator" w:id="0">
    <w:p w14:paraId="05387BC6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35348B47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BCFFC8F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3D182E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B49475" w14:textId="77777777" w:rsidR="005A3DAE" w:rsidRPr="00B844FE" w:rsidRDefault="005A3DAE" w:rsidP="00B844FE">
      <w:r>
        <w:separator/>
      </w:r>
    </w:p>
  </w:footnote>
  <w:footnote w:type="continuationSeparator" w:id="0">
    <w:p w14:paraId="00141229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B6A6F3" w14:textId="587A1C2A" w:rsidR="002A0269" w:rsidRPr="00B844FE" w:rsidRDefault="001B74B2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121D26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121D2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BA46EA" w14:textId="5C9C6908" w:rsidR="00C33014" w:rsidRPr="00C33014" w:rsidRDefault="001B74B2" w:rsidP="000573A9">
    <w:pPr>
      <w:pStyle w:val="HeaderStyle"/>
    </w:pPr>
    <w:proofErr w:type="spellStart"/>
    <w:r>
      <w:t>Enr</w:t>
    </w:r>
    <w:proofErr w:type="spellEnd"/>
    <w:r w:rsidR="001A66B7">
      <w:t xml:space="preserve"> </w:t>
    </w:r>
    <w:r w:rsidR="00F107C1">
      <w:t>SB 359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</w:p>
  <w:p w14:paraId="263F4BD0" w14:textId="77777777" w:rsidR="00E831B3" w:rsidRPr="00C33014" w:rsidRDefault="00E831B3" w:rsidP="00C33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zA0MzezMDQytrBU0lEKTi0uzszPAykwrAUAcDQHuy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21D26"/>
    <w:rsid w:val="00127C6A"/>
    <w:rsid w:val="0015112E"/>
    <w:rsid w:val="001552E7"/>
    <w:rsid w:val="001566B4"/>
    <w:rsid w:val="001A66B7"/>
    <w:rsid w:val="001B74B2"/>
    <w:rsid w:val="001C279E"/>
    <w:rsid w:val="001D1F23"/>
    <w:rsid w:val="001D459E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60B39"/>
    <w:rsid w:val="004678BB"/>
    <w:rsid w:val="004A0678"/>
    <w:rsid w:val="004C13DD"/>
    <w:rsid w:val="004D36C4"/>
    <w:rsid w:val="004E3441"/>
    <w:rsid w:val="004E4CDB"/>
    <w:rsid w:val="00500579"/>
    <w:rsid w:val="00537591"/>
    <w:rsid w:val="005A3DAE"/>
    <w:rsid w:val="005A5366"/>
    <w:rsid w:val="006369EB"/>
    <w:rsid w:val="00637E73"/>
    <w:rsid w:val="00680D22"/>
    <w:rsid w:val="006865E9"/>
    <w:rsid w:val="00691F3E"/>
    <w:rsid w:val="0069459C"/>
    <w:rsid w:val="00694BFB"/>
    <w:rsid w:val="006A106B"/>
    <w:rsid w:val="006C523D"/>
    <w:rsid w:val="006D4036"/>
    <w:rsid w:val="007A5259"/>
    <w:rsid w:val="007A7081"/>
    <w:rsid w:val="007F1CF5"/>
    <w:rsid w:val="00811347"/>
    <w:rsid w:val="00834EDE"/>
    <w:rsid w:val="00857AC6"/>
    <w:rsid w:val="008736AA"/>
    <w:rsid w:val="008C6303"/>
    <w:rsid w:val="008D275D"/>
    <w:rsid w:val="00964341"/>
    <w:rsid w:val="00965C85"/>
    <w:rsid w:val="00980327"/>
    <w:rsid w:val="00986478"/>
    <w:rsid w:val="009B5557"/>
    <w:rsid w:val="009F1067"/>
    <w:rsid w:val="00A04E2F"/>
    <w:rsid w:val="00A12ABC"/>
    <w:rsid w:val="00A31E01"/>
    <w:rsid w:val="00A50FFA"/>
    <w:rsid w:val="00A527AD"/>
    <w:rsid w:val="00A718CF"/>
    <w:rsid w:val="00AE48A0"/>
    <w:rsid w:val="00AE61BE"/>
    <w:rsid w:val="00B16F25"/>
    <w:rsid w:val="00B24422"/>
    <w:rsid w:val="00B656CE"/>
    <w:rsid w:val="00B66B81"/>
    <w:rsid w:val="00B80C20"/>
    <w:rsid w:val="00B844FE"/>
    <w:rsid w:val="00B86B4F"/>
    <w:rsid w:val="00BA1F84"/>
    <w:rsid w:val="00BB092A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E52FC"/>
    <w:rsid w:val="00CE55CB"/>
    <w:rsid w:val="00CF1DCA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D629F"/>
    <w:rsid w:val="00EE70CB"/>
    <w:rsid w:val="00F107C1"/>
    <w:rsid w:val="00F41CA2"/>
    <w:rsid w:val="00F443C0"/>
    <w:rsid w:val="00F62EFB"/>
    <w:rsid w:val="00F939A4"/>
    <w:rsid w:val="00FA7B09"/>
    <w:rsid w:val="00FC56E8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2F67082"/>
  <w15:chartTrackingRefBased/>
  <w15:docId w15:val="{562E7A27-418F-4330-A56F-120285BF9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81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C92706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1B0F85" w:rsidP="001B0F85">
          <w:pPr>
            <w:pStyle w:val="7CD44D7481684EFBB2169CAE07E0AB861"/>
          </w:pPr>
          <w:r w:rsidRPr="00811347">
            <w:rPr>
              <w:color w:val="auto"/>
            </w:rPr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B0F85"/>
    <w:rsid w:val="00791900"/>
    <w:rsid w:val="00966181"/>
    <w:rsid w:val="00AC7F05"/>
    <w:rsid w:val="00C92706"/>
    <w:rsid w:val="00DA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AC7F05"/>
    <w:rPr>
      <w:color w:val="808080"/>
    </w:rPr>
  </w:style>
  <w:style w:type="paragraph" w:customStyle="1" w:styleId="460D713500284C7FB4932CF3609CC106">
    <w:name w:val="460D713500284C7FB4932CF3609CC106"/>
  </w:style>
  <w:style w:type="paragraph" w:customStyle="1" w:styleId="7CD44D7481684EFBB2169CAE07E0AB861">
    <w:name w:val="7CD44D7481684EFBB2169CAE07E0AB861"/>
    <w:rsid w:val="001B0F85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  <w:style w:type="paragraph" w:customStyle="1" w:styleId="F40DB62E6903400680683BE7025BA3D7">
    <w:name w:val="F40DB62E6903400680683BE7025BA3D7"/>
    <w:rsid w:val="00AC7F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Kristin Canterbury</cp:lastModifiedBy>
  <cp:revision>14</cp:revision>
  <cp:lastPrinted>2021-02-17T21:55:00Z</cp:lastPrinted>
  <dcterms:created xsi:type="dcterms:W3CDTF">2021-01-05T19:23:00Z</dcterms:created>
  <dcterms:modified xsi:type="dcterms:W3CDTF">2021-04-12T14:15:00Z</dcterms:modified>
</cp:coreProperties>
</file>